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Ярослав Шищ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338916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326333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279902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782961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15793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310662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343701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345769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345769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291275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299637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25318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2002182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76679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310105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375902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337430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301465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283373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718485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334737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328977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33035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350542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236906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Ярослав Шищенко</dc:creator>
  <dc:language>ru-RU</dc:language>
  <cp:keywords/>
  <dcterms:created xsi:type="dcterms:W3CDTF">2025-03-25T07:34:30Z</dcterms:created>
  <dcterms:modified xsi:type="dcterms:W3CDTF">2025-03-25T07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